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D287E" w14:textId="6B2A8FB0" w:rsidR="00472469" w:rsidRDefault="00472469" w:rsidP="0047246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472469">
        <w:rPr>
          <w:rFonts w:ascii="Times New Roman" w:hAnsi="Times New Roman" w:cs="Times New Roman"/>
          <w:sz w:val="24"/>
          <w:szCs w:val="24"/>
          <w:lang w:val="es-ES"/>
        </w:rPr>
        <w:t xml:space="preserve">Nosotros ______________________________ en el baño. (lavarse la cara) </w:t>
      </w:r>
    </w:p>
    <w:p w14:paraId="592D287F" w14:textId="0712C724" w:rsidR="00472469" w:rsidRPr="00472469" w:rsidRDefault="00472469" w:rsidP="0047246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472469">
        <w:rPr>
          <w:rFonts w:ascii="Times New Roman" w:hAnsi="Times New Roman" w:cs="Times New Roman"/>
          <w:sz w:val="24"/>
          <w:szCs w:val="24"/>
          <w:lang w:val="es-ES"/>
        </w:rPr>
        <w:t xml:space="preserve">Nosotros _________________________ a las siete. (levantarse) </w:t>
      </w:r>
    </w:p>
    <w:p w14:paraId="592D2880" w14:textId="6EDF20AE" w:rsidR="00472469" w:rsidRPr="00472469" w:rsidRDefault="00D35F52" w:rsidP="0047246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noProof/>
          <w:sz w:val="24"/>
          <w:szCs w:val="24"/>
          <w:lang w:val="es-ES"/>
        </w:rPr>
        <mc:AlternateContent>
          <mc:Choice Requires="wpi">
            <w:drawing>
              <wp:anchor distT="0" distB="0" distL="114300" distR="114300" simplePos="0" relativeHeight="251110912" behindDoc="0" locked="0" layoutInCell="1" allowOverlap="1" wp14:anchorId="5B618A77" wp14:editId="00F5A794">
                <wp:simplePos x="0" y="0"/>
                <wp:positionH relativeFrom="column">
                  <wp:posOffset>6334718</wp:posOffset>
                </wp:positionH>
                <wp:positionV relativeFrom="paragraph">
                  <wp:posOffset>307966</wp:posOffset>
                </wp:positionV>
                <wp:extent cx="360" cy="360"/>
                <wp:effectExtent l="38100" t="38100" r="57150" b="57150"/>
                <wp:wrapNone/>
                <wp:docPr id="409" name="Ink 4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864C7A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09" o:spid="_x0000_s1026" type="#_x0000_t75" style="position:absolute;margin-left:498.1pt;margin-top:23.55pt;width:1.45pt;height:1.45pt;z-index:25111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">
                <v:imagedata r:id="rId6" o:title=""/>
              </v:shape>
            </w:pict>
          </mc:Fallback>
        </mc:AlternateContent>
      </w:r>
      <w:r w:rsidR="00472469" w:rsidRPr="00472469">
        <w:rPr>
          <w:rFonts w:ascii="Times New Roman" w:hAnsi="Times New Roman" w:cs="Times New Roman"/>
          <w:sz w:val="24"/>
          <w:szCs w:val="24"/>
          <w:lang w:val="es-ES"/>
        </w:rPr>
        <w:t>Ellos _____________________ y ______________________. (afeitarse y ducharse)</w:t>
      </w:r>
    </w:p>
    <w:p w14:paraId="592D2881" w14:textId="5AD7323F" w:rsidR="00472469" w:rsidRDefault="00472469" w:rsidP="0047246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472469">
        <w:rPr>
          <w:rFonts w:ascii="Times New Roman" w:hAnsi="Times New Roman" w:cs="Times New Roman"/>
          <w:sz w:val="24"/>
          <w:szCs w:val="24"/>
          <w:lang w:val="es-ES"/>
        </w:rPr>
        <w:t xml:space="preserve">María y miguel _______________________ para la escuela. (prepararse)  </w:t>
      </w:r>
    </w:p>
    <w:p w14:paraId="592D2882" w14:textId="76BE2722" w:rsidR="00472469" w:rsidRPr="00472469" w:rsidRDefault="008F0CBA" w:rsidP="0047246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T</w:t>
      </w:r>
      <w:r w:rsidR="00472469" w:rsidRPr="00472469">
        <w:rPr>
          <w:rFonts w:ascii="Times New Roman" w:hAnsi="Times New Roman" w:cs="Times New Roman"/>
          <w:sz w:val="24"/>
          <w:szCs w:val="24"/>
          <w:lang w:val="es-ES"/>
        </w:rPr>
        <w:t>ú ___________________________ tres veces al día. (cepillarse los dientes)</w:t>
      </w:r>
    </w:p>
    <w:p w14:paraId="592D2883" w14:textId="0DF1DFFC" w:rsidR="00472469" w:rsidRPr="00472469" w:rsidRDefault="00472469" w:rsidP="0047246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472469">
        <w:rPr>
          <w:rFonts w:ascii="Times New Roman" w:hAnsi="Times New Roman" w:cs="Times New Roman"/>
          <w:sz w:val="24"/>
          <w:szCs w:val="24"/>
          <w:lang w:val="es-ES"/>
        </w:rPr>
        <w:t xml:space="preserve">Yo ___________________________ cada verano. (cortarse el pelo) </w:t>
      </w:r>
    </w:p>
    <w:p w14:paraId="592D2884" w14:textId="6A71E5ED" w:rsidR="00472469" w:rsidRDefault="00472469" w:rsidP="0047246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472469">
        <w:rPr>
          <w:rFonts w:ascii="Times New Roman" w:hAnsi="Times New Roman" w:cs="Times New Roman"/>
          <w:sz w:val="24"/>
          <w:szCs w:val="24"/>
          <w:lang w:val="es-ES"/>
        </w:rPr>
        <w:t xml:space="preserve">Ustedes _________________________ después de ducharse. (secarse). </w:t>
      </w:r>
    </w:p>
    <w:p w14:paraId="592D2885" w14:textId="72156058" w:rsidR="00472469" w:rsidRDefault="006E16E8" w:rsidP="0047246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472469">
        <w:rPr>
          <w:rFonts w:ascii="Times New Roman" w:hAnsi="Times New Roman" w:cs="Times New Roman"/>
          <w:sz w:val="24"/>
          <w:szCs w:val="24"/>
          <w:lang w:val="es-ES"/>
        </w:rPr>
        <w:t>María</w:t>
      </w:r>
      <w:r w:rsidR="00472469" w:rsidRPr="00472469">
        <w:rPr>
          <w:rFonts w:ascii="Times New Roman" w:hAnsi="Times New Roman" w:cs="Times New Roman"/>
          <w:sz w:val="24"/>
          <w:szCs w:val="24"/>
          <w:lang w:val="es-ES"/>
        </w:rPr>
        <w:t xml:space="preserve"> y yo _______________________ antes de la es</w:t>
      </w:r>
      <w:r w:rsidR="00472469">
        <w:rPr>
          <w:rFonts w:ascii="Times New Roman" w:hAnsi="Times New Roman" w:cs="Times New Roman"/>
          <w:sz w:val="24"/>
          <w:szCs w:val="24"/>
          <w:lang w:val="es-ES"/>
        </w:rPr>
        <w:t>cuela. (arreglarse el pelo)</w:t>
      </w:r>
    </w:p>
    <w:p w14:paraId="592D2886" w14:textId="0D47971B" w:rsidR="005F39E2" w:rsidRDefault="00472469" w:rsidP="00472469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472469">
        <w:rPr>
          <w:rFonts w:ascii="Times New Roman" w:hAnsi="Times New Roman" w:cs="Times New Roman"/>
          <w:sz w:val="24"/>
          <w:szCs w:val="24"/>
          <w:lang w:val="es-ES"/>
        </w:rPr>
        <w:t>Tú ___________________________ por la noche. (bañarse)</w:t>
      </w:r>
    </w:p>
    <w:p w14:paraId="1CB9F8B8" w14:textId="0E7C9D5C" w:rsidR="002D61FC" w:rsidRDefault="002D61FC" w:rsidP="002D61F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6660CE71" w14:textId="391E0874" w:rsidR="002D61FC" w:rsidRPr="00FF0210" w:rsidRDefault="002D61FC" w:rsidP="002D61F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45C83D5C" w14:textId="503726FA" w:rsidR="002D61FC" w:rsidRDefault="002D61FC" w:rsidP="002D61FC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59BA46FD" w14:textId="291D1AFB" w:rsidR="00CB58AC" w:rsidRDefault="00CB58AC" w:rsidP="002D61FC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</w:p>
    <w:p w14:paraId="38C900EE" w14:textId="7603A646" w:rsidR="00CB58AC" w:rsidRDefault="00CB58AC" w:rsidP="002D61FC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</w:p>
    <w:p w14:paraId="4C5A7F4D" w14:textId="7839669C" w:rsidR="00CB58AC" w:rsidRDefault="00CB58AC" w:rsidP="002D61FC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</w:p>
    <w:p w14:paraId="43A4BEF3" w14:textId="0AB0E9C0" w:rsidR="00CB58AC" w:rsidRDefault="00CB58AC" w:rsidP="002D61FC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</w:p>
    <w:p w14:paraId="1B495E6A" w14:textId="1A1823B0" w:rsidR="00CB58AC" w:rsidRDefault="00CB58AC" w:rsidP="002D61FC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</w:p>
    <w:p w14:paraId="04E50BC6" w14:textId="62016EAA" w:rsidR="00CB58AC" w:rsidRDefault="00CB58AC" w:rsidP="002D61FC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</w:p>
    <w:p w14:paraId="6BFF5163" w14:textId="3CE236CE" w:rsidR="00CB58AC" w:rsidRDefault="00CB58AC" w:rsidP="002D61FC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</w:p>
    <w:p w14:paraId="4D5D4FC8" w14:textId="77777777" w:rsidR="00CB58AC" w:rsidRPr="002D61FC" w:rsidRDefault="00CB58AC" w:rsidP="002D61FC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</w:p>
    <w:sectPr w:rsidR="00CB58AC" w:rsidRPr="002D61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047AA"/>
    <w:multiLevelType w:val="hybridMultilevel"/>
    <w:tmpl w:val="F04676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LQ0MDAxNDAwMzVQ0lEKTi0uzszPAykwqQUAG8tiJywAAAA="/>
  </w:docVars>
  <w:rsids>
    <w:rsidRoot w:val="00F424B9"/>
    <w:rsid w:val="00051281"/>
    <w:rsid w:val="00067277"/>
    <w:rsid w:val="0009455C"/>
    <w:rsid w:val="000D33F9"/>
    <w:rsid w:val="00137EC1"/>
    <w:rsid w:val="00187DFC"/>
    <w:rsid w:val="001D5DB2"/>
    <w:rsid w:val="00212089"/>
    <w:rsid w:val="00216C2B"/>
    <w:rsid w:val="00247F4B"/>
    <w:rsid w:val="00281B7C"/>
    <w:rsid w:val="002D61FC"/>
    <w:rsid w:val="00310AE5"/>
    <w:rsid w:val="00355818"/>
    <w:rsid w:val="003B6911"/>
    <w:rsid w:val="00425B45"/>
    <w:rsid w:val="00440F66"/>
    <w:rsid w:val="00452A56"/>
    <w:rsid w:val="004711F5"/>
    <w:rsid w:val="00472469"/>
    <w:rsid w:val="004B18FB"/>
    <w:rsid w:val="004C6F86"/>
    <w:rsid w:val="00537CCE"/>
    <w:rsid w:val="005F39E2"/>
    <w:rsid w:val="006E16E8"/>
    <w:rsid w:val="007C4EC9"/>
    <w:rsid w:val="008F0CBA"/>
    <w:rsid w:val="009154CE"/>
    <w:rsid w:val="00AA14DA"/>
    <w:rsid w:val="00AC5D18"/>
    <w:rsid w:val="00B6428D"/>
    <w:rsid w:val="00B81F28"/>
    <w:rsid w:val="00BB7CD3"/>
    <w:rsid w:val="00C251C8"/>
    <w:rsid w:val="00CB58AC"/>
    <w:rsid w:val="00CD4621"/>
    <w:rsid w:val="00D14670"/>
    <w:rsid w:val="00D3254A"/>
    <w:rsid w:val="00D35F52"/>
    <w:rsid w:val="00E4387C"/>
    <w:rsid w:val="00EC68C0"/>
    <w:rsid w:val="00F424B9"/>
    <w:rsid w:val="00F4427D"/>
    <w:rsid w:val="00FC47B8"/>
    <w:rsid w:val="00FE3CB0"/>
    <w:rsid w:val="00FF0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D287E"/>
  <w15:docId w15:val="{C080D907-921A-4981-84ED-604CF5225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4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58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8AC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4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09T09:06:04.3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0</TotalTime>
  <Pages>1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waharlal Nehru University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Gaurav Sushant</cp:lastModifiedBy>
  <cp:revision>42</cp:revision>
  <dcterms:created xsi:type="dcterms:W3CDTF">2015-09-17T17:40:00Z</dcterms:created>
  <dcterms:modified xsi:type="dcterms:W3CDTF">2022-03-16T09:17:00Z</dcterms:modified>
</cp:coreProperties>
</file>